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7A7DF2AA" w14:textId="3461F241" w:rsidR="00835F3B" w:rsidRPr="006575AC" w:rsidRDefault="006C2250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C2250">
        <w:rPr>
          <w:rFonts w:eastAsia="Calibri" w:cs="Times New Roman"/>
          <w:sz w:val="24"/>
          <w:szCs w:val="24"/>
          <w:lang w:val="sr-Cyrl-CS"/>
        </w:rPr>
        <w:t xml:space="preserve">За реализацију ове мере </w:t>
      </w:r>
      <w:r w:rsidRPr="006C2250">
        <w:rPr>
          <w:rFonts w:eastAsia="Calibri" w:cs="Times New Roman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14670195" w14:textId="214972A1" w:rsidR="00C86AFA" w:rsidRPr="006575AC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AD5218">
        <w:rPr>
          <w:rFonts w:eastAsia="Calibri" w:cs="Times New Roman"/>
          <w:sz w:val="24"/>
          <w:szCs w:val="24"/>
          <w:lang w:val="sr-Cyrl-CS"/>
        </w:rPr>
        <w:t xml:space="preserve"> </w:t>
      </w:r>
      <w:r w:rsidR="00AD5218" w:rsidRPr="00AD5218">
        <w:rPr>
          <w:rFonts w:eastAsia="Calibri" w:cs="Times New Roman"/>
          <w:b/>
          <w:sz w:val="24"/>
          <w:szCs w:val="24"/>
          <w:lang w:val="sr-Cyrl-CS"/>
        </w:rPr>
        <w:t>Техничком елабора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6804D042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</w:t>
      </w:r>
      <w:r w:rsidR="006C2250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отача према негрејаном простору</w:t>
      </w:r>
    </w:p>
    <w:p w14:paraId="77DADE64" w14:textId="23242ACA" w:rsidR="00C86AFA" w:rsidRPr="006575AC" w:rsidRDefault="006C2250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22929E1D" w14:textId="7F4D6464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AD5218" w:rsidRPr="00AD5218">
        <w:rPr>
          <w:rFonts w:eastAsia="Calibri" w:cs="Times New Roman"/>
          <w:b/>
          <w:sz w:val="24"/>
          <w:szCs w:val="24"/>
          <w:lang w:val="sr-Cyrl-CS"/>
        </w:rPr>
        <w:t xml:space="preserve"> Техничком елабора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2763D4B4" w14:textId="4860CE10" w:rsidR="00C86AFA" w:rsidRPr="006575AC" w:rsidRDefault="006C2250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3BE3B536" w14:textId="5A64CC1B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AD5218" w:rsidRPr="00AD5218">
        <w:rPr>
          <w:rFonts w:eastAsia="Calibri" w:cs="Times New Roman"/>
          <w:b/>
          <w:sz w:val="24"/>
          <w:szCs w:val="24"/>
          <w:lang w:val="sr-Cyrl-CS"/>
        </w:rPr>
        <w:t xml:space="preserve"> Техничком елабора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56DD326C" w14:textId="50D2D8DC" w:rsidR="006C2250" w:rsidRDefault="00EB6AF3" w:rsidP="006C2250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6C2250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</w:p>
    <w:p w14:paraId="52114BB2" w14:textId="7EE44594" w:rsidR="00C86AFA" w:rsidRPr="006575AC" w:rsidRDefault="006C2250" w:rsidP="006C2250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7C91D157" w14:textId="338E5829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AD5218" w:rsidRPr="00AD5218">
        <w:rPr>
          <w:rFonts w:eastAsia="Calibri" w:cs="Times New Roman"/>
          <w:b/>
          <w:sz w:val="24"/>
          <w:szCs w:val="24"/>
          <w:lang w:val="sr-Cyrl-CS"/>
        </w:rPr>
        <w:t xml:space="preserve"> Техничком елабора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46379D87" w14:textId="0EE232BE" w:rsidR="00C86AFA" w:rsidRPr="006575AC" w:rsidRDefault="006C2250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5EA31736" w14:textId="32155734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AD5218" w:rsidRPr="00AD5218">
        <w:rPr>
          <w:rFonts w:eastAsia="Calibri" w:cs="Times New Roman"/>
          <w:b/>
          <w:sz w:val="24"/>
          <w:szCs w:val="24"/>
          <w:lang w:val="sr-Cyrl-CS"/>
        </w:rPr>
        <w:t xml:space="preserve"> Техничком елабора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1084DC3F" w:rsidR="00EB6AF3" w:rsidRPr="006575AC" w:rsidRDefault="006C2250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</w:t>
      </w:r>
    </w:p>
    <w:p w14:paraId="701A0D0C" w14:textId="264E7371" w:rsidR="00C86AFA" w:rsidRPr="006575AC" w:rsidRDefault="006C2250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32737EF8" w14:textId="7657F9B5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AD5218" w:rsidRPr="00AD5218">
        <w:rPr>
          <w:rFonts w:eastAsia="Calibri" w:cs="Times New Roman"/>
          <w:b/>
          <w:sz w:val="24"/>
          <w:szCs w:val="24"/>
          <w:lang w:val="sr-Cyrl-CS"/>
        </w:rPr>
        <w:t xml:space="preserve"> Техничком елаборату</w:t>
      </w:r>
      <w:r w:rsidRPr="006575AC">
        <w:rPr>
          <w:rFonts w:eastAsia="Calibri" w:cs="Times New Roman"/>
          <w:sz w:val="24"/>
          <w:szCs w:val="24"/>
          <w:lang w:val="sr-Cyrl-CS"/>
        </w:rPr>
        <w:t>;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6E20B29E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7) замене постојеће или уградња нове цевне мреже, </w:t>
      </w:r>
      <w:r w:rsidR="006C2250">
        <w:rPr>
          <w:rFonts w:eastAsia="Calibri" w:cs="Times New Roman"/>
          <w:b/>
          <w:sz w:val="24"/>
          <w:szCs w:val="24"/>
          <w:u w:val="single"/>
          <w:lang w:val="sr-Cyrl-CS"/>
        </w:rPr>
        <w:t>грејних тела и пратећег прибора</w:t>
      </w:r>
    </w:p>
    <w:p w14:paraId="4A62346E" w14:textId="5B0C6C07" w:rsidR="00C86AFA" w:rsidRPr="006575AC" w:rsidRDefault="006C2250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34822F76" w14:textId="2B53207D" w:rsidR="00C86AFA" w:rsidRPr="006C2250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R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AD5218" w:rsidRPr="00AD5218">
        <w:rPr>
          <w:rFonts w:eastAsia="Calibri" w:cs="Times New Roman"/>
          <w:b/>
          <w:sz w:val="24"/>
          <w:szCs w:val="24"/>
          <w:lang w:val="sr-Cyrl-CS"/>
        </w:rPr>
        <w:t xml:space="preserve"> Техничком елаборату</w:t>
      </w:r>
      <w:r w:rsidR="006C2250">
        <w:rPr>
          <w:rFonts w:eastAsia="Calibri" w:cs="Times New Roman"/>
          <w:sz w:val="24"/>
          <w:szCs w:val="24"/>
          <w:lang w:val="sr-Latn-RS"/>
        </w:rPr>
        <w:t>;</w:t>
      </w:r>
    </w:p>
    <w:p w14:paraId="6B238770" w14:textId="51F8639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</w:t>
      </w:r>
      <w:r w:rsidR="006C2250">
        <w:rPr>
          <w:rFonts w:eastAsia="Calibri" w:cs="Times New Roman"/>
          <w:b/>
          <w:sz w:val="24"/>
          <w:szCs w:val="24"/>
          <w:u w:val="single"/>
          <w:lang w:val="sr-Cyrl-CS"/>
        </w:rPr>
        <w:t>ну припрему потрошне топле воде</w:t>
      </w:r>
      <w:bookmarkStart w:id="1" w:name="_GoBack"/>
      <w:bookmarkEnd w:id="1"/>
    </w:p>
    <w:p w14:paraId="21A98E7A" w14:textId="4E94A610" w:rsidR="00C86AFA" w:rsidRPr="006575AC" w:rsidRDefault="006C2250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/>
          <w:sz w:val="24"/>
          <w:szCs w:val="24"/>
          <w:lang w:val="sr-Cyrl-CS"/>
        </w:rPr>
        <w:t xml:space="preserve">За реализацију ове мере </w:t>
      </w:r>
      <w:r>
        <w:rPr>
          <w:rFonts w:eastAsia="Calibri"/>
          <w:b/>
          <w:sz w:val="24"/>
          <w:szCs w:val="24"/>
          <w:lang w:val="sr-Cyrl-CS"/>
        </w:rPr>
        <w:t>није потребно прибављати акт надлежног органа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,</w:t>
      </w:r>
    </w:p>
    <w:p w14:paraId="00CBA4C2" w14:textId="7FC3C086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AD5218" w:rsidRPr="00AD5218">
        <w:rPr>
          <w:rFonts w:eastAsia="Calibri" w:cs="Times New Roman"/>
          <w:b/>
          <w:sz w:val="24"/>
          <w:szCs w:val="24"/>
          <w:lang w:val="sr-Cyrl-CS"/>
        </w:rPr>
        <w:t xml:space="preserve"> Техничком елаборату</w:t>
      </w:r>
      <w:r w:rsidR="006C2250">
        <w:rPr>
          <w:rFonts w:eastAsia="Calibri" w:cs="Times New Roman"/>
          <w:sz w:val="24"/>
          <w:szCs w:val="24"/>
          <w:lang w:val="sr-Cyrl-CS"/>
        </w:rPr>
        <w:t>.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6CF6BB" w14:textId="77777777" w:rsidR="009870CE" w:rsidRDefault="009870CE" w:rsidP="001E2F65">
      <w:r>
        <w:separator/>
      </w:r>
    </w:p>
  </w:endnote>
  <w:endnote w:type="continuationSeparator" w:id="0">
    <w:p w14:paraId="0D0A177D" w14:textId="77777777" w:rsidR="009870CE" w:rsidRDefault="009870CE" w:rsidP="001E2F65">
      <w:r>
        <w:continuationSeparator/>
      </w:r>
    </w:p>
  </w:endnote>
  <w:endnote w:type="continuationNotice" w:id="1">
    <w:p w14:paraId="7C3EB3D1" w14:textId="77777777" w:rsidR="009870CE" w:rsidRDefault="009870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1037D1" w14:textId="77777777" w:rsidR="009870CE" w:rsidRDefault="009870CE" w:rsidP="001E2F65">
      <w:r>
        <w:separator/>
      </w:r>
    </w:p>
  </w:footnote>
  <w:footnote w:type="continuationSeparator" w:id="0">
    <w:p w14:paraId="0B18F16E" w14:textId="77777777" w:rsidR="009870CE" w:rsidRDefault="009870CE" w:rsidP="001E2F65">
      <w:r>
        <w:continuationSeparator/>
      </w:r>
    </w:p>
  </w:footnote>
  <w:footnote w:type="continuationNotice" w:id="1">
    <w:p w14:paraId="3825B284" w14:textId="77777777" w:rsidR="009870CE" w:rsidRDefault="009870C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C2250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5218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07D20"/>
  <w15:chartTrackingRefBased/>
  <w15:docId w15:val="{0D3918ED-24C5-4DDE-9167-703D1C382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64de8687-fba9-40b2-b00d-4ecc1c7a8b27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BE6F40-6AB5-49F4-8F90-C53E3C037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1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Александар Пајкић</cp:lastModifiedBy>
  <cp:revision>3</cp:revision>
  <cp:lastPrinted>2016-10-07T07:40:00Z</cp:lastPrinted>
  <dcterms:created xsi:type="dcterms:W3CDTF">2023-09-14T06:31:00Z</dcterms:created>
  <dcterms:modified xsi:type="dcterms:W3CDTF">2023-09-15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